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C7496" w14:textId="6BD85C9F" w:rsidR="002B3CDA" w:rsidRPr="00A57DD7" w:rsidRDefault="006C7B42" w:rsidP="00A57DD7">
      <w:pPr>
        <w:jc w:val="right"/>
        <w:rPr>
          <w:rFonts w:ascii="Arial" w:hAnsi="Arial" w:cs="Arial"/>
          <w:b/>
          <w:sz w:val="56"/>
          <w:szCs w:val="56"/>
        </w:rPr>
      </w:pPr>
      <w:r>
        <w:t xml:space="preserve">                                             </w:t>
      </w:r>
      <w:r w:rsidR="00A57DD7">
        <w:t xml:space="preserve">                               </w:t>
      </w:r>
    </w:p>
    <w:p w14:paraId="7957FCC9" w14:textId="77777777" w:rsidR="00A57DD7" w:rsidRPr="006B465F" w:rsidRDefault="00A57DD7" w:rsidP="00A57DD7">
      <w:pPr>
        <w:rPr>
          <w:rFonts w:ascii="Arial" w:hAnsi="Arial" w:cs="Arial"/>
          <w:sz w:val="28"/>
          <w:szCs w:val="28"/>
        </w:rPr>
      </w:pPr>
      <w:r w:rsidRPr="006B465F">
        <w:rPr>
          <w:rFonts w:ascii="Arial" w:hAnsi="Arial" w:cs="Arial"/>
          <w:sz w:val="28"/>
          <w:szCs w:val="28"/>
        </w:rPr>
        <w:t>Location</w:t>
      </w:r>
      <w:r>
        <w:rPr>
          <w:rFonts w:ascii="Arial" w:hAnsi="Arial" w:cs="Arial"/>
          <w:sz w:val="28"/>
          <w:szCs w:val="28"/>
        </w:rPr>
        <w:t xml:space="preserve">                                        Gender                                    Age</w:t>
      </w:r>
    </w:p>
    <w:p w14:paraId="7010AA1C" w14:textId="1E46E938" w:rsidR="006C7B42" w:rsidRDefault="006C7B42">
      <w:pPr>
        <w:rPr>
          <w:sz w:val="28"/>
          <w:szCs w:val="28"/>
        </w:rPr>
      </w:pPr>
    </w:p>
    <w:p w14:paraId="7A0302BF" w14:textId="54C2C946" w:rsidR="00A57DD7" w:rsidRDefault="00A57DD7">
      <w:pPr>
        <w:rPr>
          <w:sz w:val="28"/>
          <w:szCs w:val="28"/>
        </w:rPr>
      </w:pPr>
    </w:p>
    <w:p w14:paraId="2A53C05D" w14:textId="6A07692E" w:rsidR="00A57DD7" w:rsidRDefault="00A57DD7">
      <w:pPr>
        <w:rPr>
          <w:sz w:val="28"/>
          <w:szCs w:val="28"/>
        </w:rPr>
      </w:pPr>
    </w:p>
    <w:p w14:paraId="395AE8CC" w14:textId="6FA1A0D7" w:rsidR="00A57DD7" w:rsidRDefault="00A57DD7">
      <w:pPr>
        <w:rPr>
          <w:sz w:val="28"/>
          <w:szCs w:val="28"/>
        </w:rPr>
      </w:pPr>
    </w:p>
    <w:p w14:paraId="4A5AD56E" w14:textId="77777777" w:rsidR="006C7B42" w:rsidRDefault="006C7B42">
      <w:pPr>
        <w:rPr>
          <w:sz w:val="28"/>
          <w:szCs w:val="28"/>
        </w:rPr>
      </w:pPr>
    </w:p>
    <w:p w14:paraId="19BAAE1C" w14:textId="77777777" w:rsidR="006C7B42" w:rsidRDefault="006C7B42">
      <w:pPr>
        <w:rPr>
          <w:sz w:val="28"/>
          <w:szCs w:val="28"/>
        </w:rPr>
      </w:pPr>
    </w:p>
    <w:p w14:paraId="29B63726" w14:textId="77777777" w:rsidR="006C7B42" w:rsidRDefault="006C7B42">
      <w:pPr>
        <w:rPr>
          <w:sz w:val="28"/>
          <w:szCs w:val="28"/>
        </w:rPr>
      </w:pPr>
    </w:p>
    <w:p w14:paraId="4E6E7183" w14:textId="77777777" w:rsidR="006C7B42" w:rsidRDefault="006C7B42">
      <w:pPr>
        <w:rPr>
          <w:sz w:val="28"/>
          <w:szCs w:val="28"/>
        </w:rPr>
      </w:pPr>
    </w:p>
    <w:p w14:paraId="3B567E09" w14:textId="1EF915B7" w:rsidR="006C7B42" w:rsidRDefault="006C7B42">
      <w:pPr>
        <w:rPr>
          <w:sz w:val="28"/>
          <w:szCs w:val="28"/>
        </w:rPr>
      </w:pPr>
    </w:p>
    <w:p w14:paraId="002DE315" w14:textId="77777777" w:rsidR="006C7B42" w:rsidRDefault="006C7B42">
      <w:pPr>
        <w:rPr>
          <w:sz w:val="28"/>
          <w:szCs w:val="28"/>
        </w:rPr>
      </w:pPr>
    </w:p>
    <w:p w14:paraId="7B6D5EDD" w14:textId="77777777" w:rsidR="006C7B42" w:rsidRDefault="006C7B42">
      <w:pPr>
        <w:rPr>
          <w:sz w:val="28"/>
          <w:szCs w:val="28"/>
        </w:rPr>
      </w:pPr>
    </w:p>
    <w:p w14:paraId="2DDD3402" w14:textId="77777777" w:rsidR="006C7B42" w:rsidRDefault="006C7B42">
      <w:pPr>
        <w:rPr>
          <w:sz w:val="28"/>
          <w:szCs w:val="28"/>
        </w:rPr>
      </w:pPr>
    </w:p>
    <w:p w14:paraId="1A20EBFF" w14:textId="77777777" w:rsidR="006C7B42" w:rsidRDefault="006C7B42">
      <w:pPr>
        <w:rPr>
          <w:sz w:val="28"/>
          <w:szCs w:val="28"/>
        </w:rPr>
      </w:pPr>
    </w:p>
    <w:p w14:paraId="7C0A631C" w14:textId="77777777" w:rsidR="006C7B42" w:rsidRDefault="006C7B42">
      <w:pPr>
        <w:rPr>
          <w:sz w:val="28"/>
          <w:szCs w:val="28"/>
        </w:rPr>
      </w:pPr>
    </w:p>
    <w:p w14:paraId="0949DE92" w14:textId="77777777" w:rsidR="00B51C60" w:rsidRDefault="006C7B42">
      <w:pPr>
        <w:rPr>
          <w:sz w:val="28"/>
          <w:szCs w:val="28"/>
        </w:rPr>
      </w:pPr>
      <w:r>
        <w:rPr>
          <w:sz w:val="28"/>
          <w:szCs w:val="28"/>
        </w:rPr>
        <w:t xml:space="preserve">                                                                                </w:t>
      </w:r>
    </w:p>
    <w:p w14:paraId="0E400F1F" w14:textId="77777777" w:rsidR="00B51C60" w:rsidRDefault="00B51C60">
      <w:pPr>
        <w:rPr>
          <w:sz w:val="28"/>
          <w:szCs w:val="28"/>
        </w:rPr>
      </w:pPr>
    </w:p>
    <w:p w14:paraId="35892255" w14:textId="4A90C78B" w:rsidR="006C7B42" w:rsidRPr="00A57DD7" w:rsidRDefault="006C7B42">
      <w:pPr>
        <w:rPr>
          <w:rFonts w:ascii="Arial" w:hAnsi="Arial" w:cs="Arial"/>
          <w:sz w:val="24"/>
          <w:szCs w:val="24"/>
        </w:rPr>
      </w:pPr>
      <w:r w:rsidRPr="00A57DD7">
        <w:rPr>
          <w:rFonts w:ascii="Arial" w:hAnsi="Arial" w:cs="Arial"/>
          <w:sz w:val="24"/>
          <w:szCs w:val="24"/>
        </w:rPr>
        <w:t>Please use extra sheets if needed</w:t>
      </w:r>
    </w:p>
    <w:p w14:paraId="68F6E5C7" w14:textId="77777777" w:rsidR="006C7B42" w:rsidRPr="006C7B42" w:rsidRDefault="006C7B42">
      <w:pPr>
        <w:rPr>
          <w:sz w:val="24"/>
          <w:szCs w:val="24"/>
        </w:rPr>
      </w:pPr>
      <w:r w:rsidRPr="006C7B42">
        <w:rPr>
          <w:rFonts w:ascii="Arial" w:hAnsi="Arial" w:cs="Arial"/>
          <w:b/>
          <w:bCs/>
          <w:sz w:val="24"/>
          <w:szCs w:val="24"/>
          <w:shd w:val="clear" w:color="auto" w:fill="FFFFFF"/>
        </w:rPr>
        <w:t>I donate my 12th May diary to the Mass Observation Archive. I consent to it being made publicly available as part of the Archive and assign my copyright in the diary to the Mass Observation Archive Trustees so that it can be reproduced in full or in part on websites, in publications and in broadcasts as approved by the Mass Observation Trustees. I agree to the Mass Observation Archive assuming the role of Data Controller and the Archive will be responsible for the collection and processing of personal data and ensuring that such data complies with the DPA.</w:t>
      </w:r>
    </w:p>
    <w:sectPr w:rsidR="006C7B42" w:rsidRPr="006C7B4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DFD78" w14:textId="77777777" w:rsidR="00B06234" w:rsidRDefault="00B06234" w:rsidP="00A57DD7">
      <w:pPr>
        <w:spacing w:after="0" w:line="240" w:lineRule="auto"/>
      </w:pPr>
      <w:r>
        <w:separator/>
      </w:r>
    </w:p>
  </w:endnote>
  <w:endnote w:type="continuationSeparator" w:id="0">
    <w:p w14:paraId="3A3B1AB3" w14:textId="77777777" w:rsidR="00B06234" w:rsidRDefault="00B06234" w:rsidP="00A57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E0CEC" w14:textId="77777777" w:rsidR="00B06234" w:rsidRDefault="00B06234" w:rsidP="00A57DD7">
      <w:pPr>
        <w:spacing w:after="0" w:line="240" w:lineRule="auto"/>
      </w:pPr>
      <w:r>
        <w:separator/>
      </w:r>
    </w:p>
  </w:footnote>
  <w:footnote w:type="continuationSeparator" w:id="0">
    <w:p w14:paraId="1694B834" w14:textId="77777777" w:rsidR="00B06234" w:rsidRDefault="00B06234" w:rsidP="00A57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AB305" w14:textId="6B5992D7" w:rsidR="00A57DD7" w:rsidRDefault="00A57DD7">
    <w:pPr>
      <w:pStyle w:val="Header"/>
    </w:pPr>
    <w:r>
      <w:rPr>
        <w:noProof/>
        <w:lang w:eastAsia="en-GB"/>
      </w:rPr>
      <w:drawing>
        <wp:inline distT="0" distB="0" distL="0" distR="0" wp14:anchorId="746B3F85" wp14:editId="4C125FD8">
          <wp:extent cx="1371600"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114425"/>
                  </a:xfrm>
                  <a:prstGeom prst="rect">
                    <a:avLst/>
                  </a:prstGeom>
                  <a:noFill/>
                  <a:ln>
                    <a:noFill/>
                  </a:ln>
                </pic:spPr>
              </pic:pic>
            </a:graphicData>
          </a:graphic>
        </wp:inline>
      </w:drawing>
    </w:r>
    <w:r>
      <w:t xml:space="preserve">                                                          </w:t>
    </w:r>
    <w:r w:rsidR="00B51C60">
      <w:t xml:space="preserve">       </w:t>
    </w:r>
    <w:r w:rsidRPr="00A57DD7">
      <w:rPr>
        <w:rFonts w:ascii="Arial" w:hAnsi="Arial" w:cs="Arial"/>
        <w:b/>
        <w:sz w:val="56"/>
        <w:szCs w:val="56"/>
      </w:rPr>
      <w:t>12</w:t>
    </w:r>
    <w:r w:rsidRPr="00A57DD7">
      <w:rPr>
        <w:rFonts w:ascii="Arial" w:hAnsi="Arial" w:cs="Arial"/>
        <w:b/>
        <w:sz w:val="56"/>
        <w:szCs w:val="56"/>
        <w:vertAlign w:val="superscript"/>
      </w:rPr>
      <w:t>th</w:t>
    </w:r>
    <w:r w:rsidRPr="00A57DD7">
      <w:rPr>
        <w:rFonts w:ascii="Arial" w:hAnsi="Arial" w:cs="Arial"/>
        <w:b/>
        <w:sz w:val="56"/>
        <w:szCs w:val="56"/>
      </w:rPr>
      <w:t xml:space="preserve"> May</w:t>
    </w:r>
    <w:r w:rsidR="00B51C60">
      <w:rPr>
        <w:rFonts w:ascii="Arial" w:hAnsi="Arial" w:cs="Arial"/>
        <w:b/>
        <w:sz w:val="56"/>
        <w:szCs w:val="56"/>
      </w:rPr>
      <w:t xml:space="preserve"> 202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srAwNTG2sDQ1NTFV0lEKTi0uzszPAykwrAUApCCH2iwAAAA="/>
  </w:docVars>
  <w:rsids>
    <w:rsidRoot w:val="00CD4263"/>
    <w:rsid w:val="002B0620"/>
    <w:rsid w:val="002B3CDA"/>
    <w:rsid w:val="00385252"/>
    <w:rsid w:val="00690AFB"/>
    <w:rsid w:val="006B5B1F"/>
    <w:rsid w:val="006C7B42"/>
    <w:rsid w:val="007E5BA6"/>
    <w:rsid w:val="00A57DD7"/>
    <w:rsid w:val="00B06234"/>
    <w:rsid w:val="00B51C60"/>
    <w:rsid w:val="00BA59A1"/>
    <w:rsid w:val="00C176F4"/>
    <w:rsid w:val="00CD4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39D2D"/>
  <w15:chartTrackingRefBased/>
  <w15:docId w15:val="{EB9528F6-7B93-41E0-9922-6009B4C2A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DD7"/>
  </w:style>
  <w:style w:type="paragraph" w:styleId="Footer">
    <w:name w:val="footer"/>
    <w:basedOn w:val="Normal"/>
    <w:link w:val="FooterChar"/>
    <w:uiPriority w:val="99"/>
    <w:unhideWhenUsed/>
    <w:rsid w:val="00A57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8</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Sussex</Company>
  <LinksUpToDate>false</LinksUpToDate>
  <CharactersWithSpaces>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rose</dc:creator>
  <cp:keywords/>
  <dc:description/>
  <cp:lastModifiedBy>Suzanne Rose</cp:lastModifiedBy>
  <cp:revision>2</cp:revision>
  <cp:lastPrinted>2025-01-20T14:56:00Z</cp:lastPrinted>
  <dcterms:created xsi:type="dcterms:W3CDTF">2025-01-20T14:56:00Z</dcterms:created>
  <dcterms:modified xsi:type="dcterms:W3CDTF">2025-01-20T14:56:00Z</dcterms:modified>
</cp:coreProperties>
</file>